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7C263" w14:textId="677CA885" w:rsidR="001132F8" w:rsidRPr="001132F8" w:rsidRDefault="005C75D3" w:rsidP="001132F8">
      <w:pPr>
        <w:pStyle w:val="Name"/>
      </w:pPr>
      <w:r>
        <w:t>Luiz Gustavo Rodrigues de Souza</w:t>
      </w:r>
    </w:p>
    <w:p w14:paraId="3EA9289B" w14:textId="5784EA14" w:rsidR="00AB513B" w:rsidRPr="00AE11A5" w:rsidRDefault="005C75D3">
      <w:r>
        <w:t>Desenvolvedor Full-Stack</w:t>
      </w:r>
    </w:p>
    <w:p w14:paraId="7A879793" w14:textId="77777777" w:rsidR="00E2067E" w:rsidRPr="00AE11A5" w:rsidRDefault="00E2067E" w:rsidP="00E2067E"/>
    <w:p w14:paraId="40B89E49" w14:textId="77777777" w:rsidR="005C75D3" w:rsidRDefault="005C75D3" w:rsidP="00405687">
      <w:pPr>
        <w:pStyle w:val="Indented"/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</w:pPr>
      <w:r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  <w:t>Rua 600, n 313</w:t>
      </w:r>
    </w:p>
    <w:p w14:paraId="3ECED75E" w14:textId="1CC92140" w:rsidR="001132F8" w:rsidRPr="005C75D3" w:rsidRDefault="005C75D3" w:rsidP="00405687">
      <w:pPr>
        <w:pStyle w:val="Indented"/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</w:pPr>
      <w:r>
        <w:rPr>
          <w:rFonts w:ascii="Tahoma" w:hAnsi="Tahoma" w:cs="Tahoma"/>
          <w:noProof/>
          <w:color w:val="000000"/>
          <w:sz w:val="23"/>
          <w:szCs w:val="23"/>
          <w:shd w:val="clear" w:color="auto" w:fill="FFFFFF"/>
          <w:lang w:val="pt-BR"/>
        </w:rPr>
        <w:t>Itapema-SC</w:t>
      </w:r>
      <w:r w:rsidR="001132F8" w:rsidRPr="005C75D3"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  <w:t xml:space="preserve"> </w:t>
      </w:r>
    </w:p>
    <w:p w14:paraId="3A912C1B" w14:textId="7BCF8AD6" w:rsidR="00A3546F" w:rsidRDefault="005C75D3" w:rsidP="005C75D3">
      <w:pPr>
        <w:pStyle w:val="Indented"/>
        <w:rPr>
          <w:lang w:val="pt-BR"/>
        </w:rPr>
      </w:pPr>
      <w:r>
        <w:rPr>
          <w:lang w:val="pt-BR"/>
        </w:rPr>
        <w:t>lgustavoitp@gmail.com</w:t>
      </w:r>
      <w:r w:rsidRPr="005C75D3">
        <w:rPr>
          <w:rFonts w:ascii="Tahoma" w:hAnsi="Tahoma" w:cs="Tahoma"/>
          <w:color w:val="000000"/>
          <w:sz w:val="23"/>
          <w:szCs w:val="23"/>
          <w:lang w:val="pt-BR"/>
        </w:rPr>
        <w:br/>
      </w:r>
      <w:r>
        <w:rPr>
          <w:rFonts w:ascii="Tahoma" w:hAnsi="Tahoma" w:cs="Tahoma"/>
          <w:color w:val="000000"/>
          <w:sz w:val="23"/>
          <w:szCs w:val="23"/>
          <w:shd w:val="clear" w:color="auto" w:fill="FFFFFF"/>
          <w:lang w:val="pt-BR"/>
        </w:rPr>
        <w:t>47 99771-1685</w:t>
      </w:r>
    </w:p>
    <w:p w14:paraId="6E55CB17" w14:textId="77777777" w:rsidR="001132F8" w:rsidRPr="001132F8" w:rsidRDefault="001132F8" w:rsidP="001132F8">
      <w:pPr>
        <w:rPr>
          <w:lang w:eastAsia="x-none"/>
        </w:rPr>
      </w:pPr>
    </w:p>
    <w:p w14:paraId="6C5D35E7" w14:textId="77777777" w:rsidR="00AB513B" w:rsidRPr="00AE11A5" w:rsidRDefault="00D078C2" w:rsidP="00DC297B">
      <w:pPr>
        <w:pStyle w:val="Heading1"/>
        <w:rPr>
          <w:lang w:val="pt-BR"/>
        </w:rPr>
      </w:pPr>
      <w:r w:rsidRPr="00AE11A5">
        <w:rPr>
          <w:lang w:val="pt-BR"/>
        </w:rPr>
        <w:t>Experiência Profissional</w:t>
      </w:r>
    </w:p>
    <w:p w14:paraId="4EE9C532" w14:textId="77777777" w:rsidR="00E2067E" w:rsidRPr="00AE11A5" w:rsidRDefault="00E2067E" w:rsidP="00E2067E"/>
    <w:p w14:paraId="7D2760E9" w14:textId="091D9D8C" w:rsidR="008C2E72" w:rsidRPr="00AE11A5" w:rsidRDefault="005C75D3" w:rsidP="00405687">
      <w:pPr>
        <w:pStyle w:val="Position"/>
        <w:rPr>
          <w:lang w:val="pt-BR"/>
        </w:rPr>
      </w:pPr>
      <w:r>
        <w:rPr>
          <w:lang w:val="pt-BR"/>
        </w:rPr>
        <w:t>LumiArt Comunicaçoes Visuais</w:t>
      </w:r>
    </w:p>
    <w:p w14:paraId="6ABDD2F0" w14:textId="57EC626B" w:rsidR="00AB513B" w:rsidRPr="00AE11A5" w:rsidRDefault="005C75D3" w:rsidP="00405687">
      <w:pPr>
        <w:pStyle w:val="Indented"/>
        <w:rPr>
          <w:lang w:val="pt-BR"/>
        </w:rPr>
      </w:pPr>
      <w:r>
        <w:rPr>
          <w:lang w:val="pt-BR"/>
        </w:rPr>
        <w:t>12/2020 – 12/2022</w:t>
      </w:r>
    </w:p>
    <w:p w14:paraId="40E84B63" w14:textId="1BD54A8F" w:rsidR="00AB513B" w:rsidRDefault="005C75D3" w:rsidP="00405687">
      <w:pPr>
        <w:pStyle w:val="Indented"/>
        <w:rPr>
          <w:lang w:val="pt-BR"/>
        </w:rPr>
      </w:pPr>
      <w:r>
        <w:rPr>
          <w:lang w:val="pt-BR"/>
        </w:rPr>
        <w:t>Trabalhei como Técnico e Designer, mantive contato direto com os clientes à fim de resolver problemas e buscar soluções práticas e eficientes.</w:t>
      </w:r>
    </w:p>
    <w:p w14:paraId="73E096A0" w14:textId="77777777" w:rsidR="009B2D7D" w:rsidRDefault="009B2D7D" w:rsidP="009B2D7D">
      <w:pPr>
        <w:pStyle w:val="Indented"/>
        <w:rPr>
          <w:lang w:val="pt-BR"/>
        </w:rPr>
      </w:pPr>
    </w:p>
    <w:p w14:paraId="09FF5B42" w14:textId="77777777" w:rsidR="009B2D7D" w:rsidRPr="001132F8" w:rsidRDefault="009B2D7D" w:rsidP="009B2D7D">
      <w:pPr>
        <w:rPr>
          <w:lang w:eastAsia="x-none"/>
        </w:rPr>
      </w:pPr>
    </w:p>
    <w:p w14:paraId="245CB271" w14:textId="31FB40CA" w:rsidR="009B2D7D" w:rsidRPr="00AE11A5" w:rsidRDefault="009B2D7D" w:rsidP="009B2D7D">
      <w:pPr>
        <w:pStyle w:val="Heading1"/>
        <w:rPr>
          <w:lang w:val="pt-BR"/>
        </w:rPr>
      </w:pPr>
      <w:r>
        <w:rPr>
          <w:lang w:val="pt-BR"/>
        </w:rPr>
        <w:t>Habilidades Técnicas</w:t>
      </w:r>
    </w:p>
    <w:p w14:paraId="13366D20" w14:textId="77777777" w:rsidR="009B2D7D" w:rsidRPr="00AE11A5" w:rsidRDefault="009B2D7D" w:rsidP="009B2D7D"/>
    <w:p w14:paraId="19A092A5" w14:textId="77777777" w:rsidR="009B2D7D" w:rsidRDefault="009B2D7D" w:rsidP="009B2D7D">
      <w:pPr>
        <w:pStyle w:val="Indented"/>
        <w:numPr>
          <w:ilvl w:val="0"/>
          <w:numId w:val="1"/>
        </w:numPr>
        <w:rPr>
          <w:lang w:val="pt-BR"/>
        </w:rPr>
        <w:sectPr w:rsidR="009B2D7D" w:rsidSect="00AB513B">
          <w:footerReference w:type="default" r:id="rId8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2441AF26" w14:textId="0A0269C6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 w:rsidRPr="009B2D7D">
        <w:rPr>
          <w:lang w:val="pt-BR"/>
        </w:rPr>
        <w:t xml:space="preserve">React.JS, </w:t>
      </w:r>
    </w:p>
    <w:p w14:paraId="35050E40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 w:rsidRPr="009B2D7D">
        <w:rPr>
          <w:lang w:val="pt-BR"/>
        </w:rPr>
        <w:t xml:space="preserve">Next.JS, </w:t>
      </w:r>
    </w:p>
    <w:p w14:paraId="155C8E41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en-GB"/>
        </w:rPr>
      </w:pPr>
      <w:r w:rsidRPr="009B2D7D">
        <w:rPr>
          <w:lang w:val="en-GB"/>
        </w:rPr>
        <w:t xml:space="preserve">Typescript, </w:t>
      </w:r>
    </w:p>
    <w:p w14:paraId="5578B844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en-GB"/>
        </w:rPr>
      </w:pPr>
      <w:proofErr w:type="spellStart"/>
      <w:r w:rsidRPr="009B2D7D">
        <w:rPr>
          <w:lang w:val="en-GB"/>
        </w:rPr>
        <w:t>Javascript</w:t>
      </w:r>
      <w:proofErr w:type="spellEnd"/>
      <w:r w:rsidRPr="009B2D7D">
        <w:rPr>
          <w:lang w:val="en-GB"/>
        </w:rPr>
        <w:t>,</w:t>
      </w:r>
    </w:p>
    <w:p w14:paraId="62157ABC" w14:textId="6EF8F200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en-GB"/>
        </w:rPr>
      </w:pPr>
      <w:r w:rsidRPr="009B2D7D">
        <w:rPr>
          <w:lang w:val="en-GB"/>
        </w:rPr>
        <w:t xml:space="preserve">HTML, </w:t>
      </w:r>
    </w:p>
    <w:p w14:paraId="768968D4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en-GB"/>
        </w:rPr>
      </w:pPr>
      <w:r w:rsidRPr="009B2D7D">
        <w:rPr>
          <w:lang w:val="en-GB"/>
        </w:rPr>
        <w:t xml:space="preserve">CSS, </w:t>
      </w:r>
    </w:p>
    <w:p w14:paraId="39FF7D93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en-GB"/>
        </w:rPr>
      </w:pPr>
      <w:r w:rsidRPr="009B2D7D">
        <w:rPr>
          <w:lang w:val="en-GB"/>
        </w:rPr>
        <w:t xml:space="preserve">Bootstrap, </w:t>
      </w:r>
    </w:p>
    <w:p w14:paraId="113210E1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en-GB"/>
        </w:rPr>
      </w:pPr>
      <w:r w:rsidRPr="009B2D7D">
        <w:rPr>
          <w:lang w:val="en-GB"/>
        </w:rPr>
        <w:t xml:space="preserve">Tailwind CSS, </w:t>
      </w:r>
    </w:p>
    <w:p w14:paraId="448263B2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en-GB"/>
        </w:rPr>
      </w:pPr>
      <w:r w:rsidRPr="009B2D7D">
        <w:rPr>
          <w:lang w:val="en-GB"/>
        </w:rPr>
        <w:t xml:space="preserve">Styled-Components, </w:t>
      </w:r>
    </w:p>
    <w:p w14:paraId="41DC23C4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 w:rsidRPr="009B2D7D">
        <w:rPr>
          <w:lang w:val="pt-BR"/>
        </w:rPr>
        <w:t xml:space="preserve">Node.js, </w:t>
      </w:r>
    </w:p>
    <w:p w14:paraId="17C2F993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 w:rsidRPr="009B2D7D">
        <w:rPr>
          <w:lang w:val="pt-BR"/>
        </w:rPr>
        <w:t xml:space="preserve">Figma, </w:t>
      </w:r>
    </w:p>
    <w:p w14:paraId="00EDA9EC" w14:textId="77777777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 w:rsidRPr="009B2D7D">
        <w:rPr>
          <w:lang w:val="pt-BR"/>
        </w:rPr>
        <w:t xml:space="preserve">JWT, </w:t>
      </w:r>
    </w:p>
    <w:p w14:paraId="634ABFFD" w14:textId="5F68DCF0" w:rsidR="009B2D7D" w:rsidRDefault="009B2D7D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 w:rsidRPr="009B2D7D">
        <w:rPr>
          <w:lang w:val="pt-BR"/>
        </w:rPr>
        <w:t>FireBase,</w:t>
      </w:r>
    </w:p>
    <w:p w14:paraId="54F0D59A" w14:textId="13BF2EB0" w:rsidR="00392595" w:rsidRDefault="00392595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>
        <w:rPr>
          <w:lang w:val="pt-BR"/>
        </w:rPr>
        <w:t>V</w:t>
      </w:r>
      <w:r w:rsidR="004A48EC">
        <w:rPr>
          <w:lang w:val="pt-BR"/>
        </w:rPr>
        <w:t>SCode</w:t>
      </w:r>
    </w:p>
    <w:p w14:paraId="23F77A71" w14:textId="389C67E6" w:rsidR="009B2D7D" w:rsidRPr="009B2D7D" w:rsidRDefault="009B2D7D" w:rsidP="009B2D7D">
      <w:pPr>
        <w:pStyle w:val="Indented"/>
        <w:numPr>
          <w:ilvl w:val="0"/>
          <w:numId w:val="1"/>
        </w:numPr>
        <w:ind w:left="360"/>
        <w:rPr>
          <w:lang w:val="pt-BR"/>
        </w:rPr>
      </w:pPr>
      <w:r w:rsidRPr="009B2D7D">
        <w:rPr>
          <w:lang w:val="pt-BR"/>
        </w:rPr>
        <w:t xml:space="preserve"> entre outros.</w:t>
      </w:r>
    </w:p>
    <w:p w14:paraId="2077E1C2" w14:textId="77777777" w:rsidR="009B2D7D" w:rsidRDefault="009B2D7D" w:rsidP="009B2D7D">
      <w:pPr>
        <w:pStyle w:val="Indented"/>
        <w:rPr>
          <w:lang w:val="pt-BR"/>
        </w:rPr>
        <w:sectPr w:rsidR="009B2D7D" w:rsidSect="009B2D7D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</w:p>
    <w:p w14:paraId="4C5D1636" w14:textId="402682E2" w:rsidR="009B2D7D" w:rsidRPr="009B2D7D" w:rsidRDefault="009B2D7D" w:rsidP="009B2D7D">
      <w:pPr>
        <w:pStyle w:val="Indented"/>
        <w:rPr>
          <w:lang w:val="pt-BR"/>
        </w:rPr>
      </w:pPr>
    </w:p>
    <w:p w14:paraId="500B961F" w14:textId="77777777" w:rsidR="00530460" w:rsidRPr="001132F8" w:rsidRDefault="00530460" w:rsidP="00530460">
      <w:pPr>
        <w:rPr>
          <w:lang w:eastAsia="x-none"/>
        </w:rPr>
      </w:pPr>
    </w:p>
    <w:p w14:paraId="678AFDC6" w14:textId="2012E913" w:rsidR="00530460" w:rsidRDefault="00530460" w:rsidP="00530460">
      <w:pPr>
        <w:pStyle w:val="Heading1"/>
        <w:rPr>
          <w:lang w:val="pt-BR"/>
        </w:rPr>
      </w:pPr>
      <w:r>
        <w:rPr>
          <w:lang w:val="pt-BR"/>
        </w:rPr>
        <w:t>Formação Acadêmica</w:t>
      </w:r>
    </w:p>
    <w:p w14:paraId="108449F5" w14:textId="3E15FD7E" w:rsidR="00A7713A" w:rsidRDefault="00A7713A" w:rsidP="00A7713A">
      <w:pPr>
        <w:rPr>
          <w:lang w:eastAsia="x-none"/>
        </w:rPr>
      </w:pPr>
    </w:p>
    <w:p w14:paraId="6CAA9B2B" w14:textId="7FF0CA1E" w:rsidR="00A7713A" w:rsidRDefault="00A7713A" w:rsidP="00A7713A">
      <w:pPr>
        <w:rPr>
          <w:lang w:eastAsia="x-none"/>
        </w:rPr>
      </w:pPr>
      <w:r>
        <w:rPr>
          <w:lang w:eastAsia="x-none"/>
        </w:rPr>
        <w:tab/>
        <w:t xml:space="preserve">Curso </w:t>
      </w:r>
      <w:r w:rsidR="005D1254">
        <w:rPr>
          <w:lang w:eastAsia="x-none"/>
        </w:rPr>
        <w:t xml:space="preserve">Javascript – Curso </w:t>
      </w:r>
      <w:r>
        <w:rPr>
          <w:lang w:eastAsia="x-none"/>
        </w:rPr>
        <w:t>em Vídeo | Completo</w:t>
      </w:r>
    </w:p>
    <w:p w14:paraId="172626A1" w14:textId="07309872" w:rsidR="00A7713A" w:rsidRDefault="00A7713A" w:rsidP="00A7713A">
      <w:pPr>
        <w:rPr>
          <w:lang w:eastAsia="x-none"/>
        </w:rPr>
      </w:pPr>
      <w:r>
        <w:rPr>
          <w:lang w:eastAsia="x-none"/>
        </w:rPr>
        <w:tab/>
        <w:t>Curso de Javascript e Typescript – Luiz Otávio Miranda | Completo</w:t>
      </w:r>
    </w:p>
    <w:p w14:paraId="6E550096" w14:textId="1B63A2CF" w:rsidR="00D572F9" w:rsidRDefault="00D572F9" w:rsidP="00A7713A">
      <w:pPr>
        <w:rPr>
          <w:lang w:eastAsia="x-none"/>
        </w:rPr>
      </w:pPr>
      <w:r>
        <w:rPr>
          <w:lang w:eastAsia="x-none"/>
        </w:rPr>
        <w:tab/>
      </w:r>
      <w:r w:rsidR="00FF2462">
        <w:rPr>
          <w:lang w:eastAsia="x-none"/>
        </w:rPr>
        <w:t>NWL Rocketseat 7 e 8 | Completo</w:t>
      </w:r>
    </w:p>
    <w:p w14:paraId="23735C5F" w14:textId="18673A1D" w:rsidR="007D32F9" w:rsidRPr="00A7713A" w:rsidRDefault="00F560BE" w:rsidP="004E0992">
      <w:pPr>
        <w:rPr>
          <w:lang w:eastAsia="x-none"/>
        </w:rPr>
      </w:pPr>
      <w:r>
        <w:rPr>
          <w:lang w:eastAsia="x-none"/>
        </w:rPr>
        <w:tab/>
        <w:t>Curso de Next.js – Matheus Battisti</w:t>
      </w:r>
      <w:r w:rsidR="007D32F9">
        <w:rPr>
          <w:lang w:eastAsia="x-none"/>
        </w:rPr>
        <w:t xml:space="preserve"> </w:t>
      </w:r>
      <w:r>
        <w:rPr>
          <w:lang w:eastAsia="x-none"/>
        </w:rPr>
        <w:t xml:space="preserve">| Cursando </w:t>
      </w:r>
    </w:p>
    <w:p w14:paraId="58699931" w14:textId="1BAB6A74" w:rsidR="00F560BE" w:rsidRPr="00A7713A" w:rsidRDefault="00F560BE" w:rsidP="00A7713A">
      <w:pPr>
        <w:rPr>
          <w:lang w:eastAsia="x-none"/>
        </w:rPr>
      </w:pPr>
    </w:p>
    <w:p w14:paraId="2A29F441" w14:textId="77777777" w:rsidR="009B2D7D" w:rsidRPr="009B2D7D" w:rsidRDefault="009B2D7D" w:rsidP="009B2D7D">
      <w:pPr>
        <w:rPr>
          <w:lang w:eastAsia="x-none"/>
        </w:rPr>
      </w:pPr>
    </w:p>
    <w:p w14:paraId="680D757B" w14:textId="1D2188FD" w:rsidR="00AB513B" w:rsidRDefault="009B2D7D" w:rsidP="00D5716C">
      <w:pPr>
        <w:pStyle w:val="Heading1"/>
        <w:rPr>
          <w:lang w:val="pt-BR"/>
        </w:rPr>
      </w:pPr>
      <w:r>
        <w:rPr>
          <w:lang w:val="pt-BR"/>
        </w:rPr>
        <w:t>Compet</w:t>
      </w:r>
      <w:r w:rsidR="00EC6FDB">
        <w:rPr>
          <w:lang w:val="pt-BR"/>
        </w:rPr>
        <w:t>ê</w:t>
      </w:r>
      <w:r>
        <w:rPr>
          <w:lang w:val="pt-BR"/>
        </w:rPr>
        <w:t xml:space="preserve">ncias </w:t>
      </w:r>
    </w:p>
    <w:p w14:paraId="49FB4EB7" w14:textId="43C58A4E" w:rsidR="00D5716C" w:rsidRDefault="00D5716C" w:rsidP="00D5716C">
      <w:pPr>
        <w:rPr>
          <w:lang w:eastAsia="x-none"/>
        </w:rPr>
      </w:pPr>
      <w:r>
        <w:rPr>
          <w:lang w:eastAsia="x-none"/>
        </w:rPr>
        <w:tab/>
      </w:r>
    </w:p>
    <w:p w14:paraId="52D54ED7" w14:textId="77777777" w:rsidR="008507A0" w:rsidRDefault="00D5716C" w:rsidP="008507A0">
      <w:pPr>
        <w:rPr>
          <w:lang w:eastAsia="x-none"/>
        </w:rPr>
      </w:pPr>
      <w:r>
        <w:rPr>
          <w:lang w:eastAsia="x-none"/>
        </w:rPr>
        <w:tab/>
      </w:r>
      <w:r w:rsidRPr="008507A0">
        <w:rPr>
          <w:b/>
          <w:bCs/>
          <w:lang w:eastAsia="x-none"/>
        </w:rPr>
        <w:t>Idiomas</w:t>
      </w:r>
      <w:r>
        <w:rPr>
          <w:lang w:eastAsia="x-none"/>
        </w:rPr>
        <w:t>: Português – Nativo</w:t>
      </w:r>
      <w:r w:rsidR="00BD2517">
        <w:rPr>
          <w:lang w:eastAsia="x-none"/>
        </w:rPr>
        <w:t xml:space="preserve"> e</w:t>
      </w:r>
      <w:r>
        <w:rPr>
          <w:lang w:eastAsia="x-none"/>
        </w:rPr>
        <w:t xml:space="preserve"> Inglês – Avançado </w:t>
      </w:r>
    </w:p>
    <w:p w14:paraId="64F7D49D" w14:textId="77777777" w:rsidR="008507A0" w:rsidRDefault="008507A0" w:rsidP="008507A0">
      <w:pPr>
        <w:rPr>
          <w:lang w:eastAsia="x-none"/>
        </w:rPr>
      </w:pPr>
    </w:p>
    <w:p w14:paraId="5898EFDE" w14:textId="5C3E816B" w:rsidR="008507A0" w:rsidRDefault="008507A0" w:rsidP="008507A0">
      <w:pPr>
        <w:rPr>
          <w:lang w:eastAsia="x-none"/>
        </w:rPr>
      </w:pPr>
      <w:r w:rsidRPr="009049CE">
        <w:rPr>
          <w:b/>
          <w:bCs/>
          <w:lang w:eastAsia="x-none"/>
        </w:rPr>
        <w:t>Pensamento criativo:</w:t>
      </w:r>
      <w:r>
        <w:rPr>
          <w:lang w:eastAsia="x-none"/>
        </w:rPr>
        <w:t xml:space="preserve"> Tenho a capacidade de encontrar soluções inovadoras para desafios técnicos, utilizando uma abordagem criativa e fora da caixa.</w:t>
      </w:r>
    </w:p>
    <w:p w14:paraId="7E36F7B4" w14:textId="77777777" w:rsidR="008507A0" w:rsidRDefault="008507A0" w:rsidP="008507A0">
      <w:pPr>
        <w:rPr>
          <w:lang w:eastAsia="x-none"/>
        </w:rPr>
      </w:pPr>
    </w:p>
    <w:p w14:paraId="1DC9AF5A" w14:textId="77777777" w:rsidR="008507A0" w:rsidRDefault="008507A0" w:rsidP="008507A0">
      <w:pPr>
        <w:rPr>
          <w:lang w:eastAsia="x-none"/>
        </w:rPr>
      </w:pPr>
      <w:r w:rsidRPr="009049CE">
        <w:rPr>
          <w:b/>
          <w:bCs/>
          <w:lang w:eastAsia="x-none"/>
        </w:rPr>
        <w:t>Resolução de problemas:</w:t>
      </w:r>
      <w:r>
        <w:rPr>
          <w:lang w:eastAsia="x-none"/>
        </w:rPr>
        <w:t xml:space="preserve"> Sou habilidoso em identificar e resolver problemas complexos de programação de forma eficiente e eficaz, buscando sempre a melhor solução para o projeto.</w:t>
      </w:r>
    </w:p>
    <w:p w14:paraId="5D58C604" w14:textId="77777777" w:rsidR="008507A0" w:rsidRDefault="008507A0" w:rsidP="008507A0">
      <w:pPr>
        <w:rPr>
          <w:lang w:eastAsia="x-none"/>
        </w:rPr>
      </w:pPr>
    </w:p>
    <w:p w14:paraId="31B17BBE" w14:textId="77777777" w:rsidR="008507A0" w:rsidRDefault="008507A0" w:rsidP="008507A0">
      <w:pPr>
        <w:rPr>
          <w:lang w:eastAsia="x-none"/>
        </w:rPr>
      </w:pPr>
      <w:r w:rsidRPr="009049CE">
        <w:rPr>
          <w:b/>
          <w:lang w:eastAsia="x-none"/>
        </w:rPr>
        <w:t>Trabalho em equipe</w:t>
      </w:r>
      <w:r>
        <w:rPr>
          <w:lang w:eastAsia="x-none"/>
        </w:rPr>
        <w:t>: Sou colaborativo e valorizo a importância do trabalho em equipe. Tenho facilidade em trabalhar em conjunto com outros profissionais, compartilhando conhecimento e contribuindo para o sucesso coletivo.</w:t>
      </w:r>
    </w:p>
    <w:p w14:paraId="00E4FE45" w14:textId="77777777" w:rsidR="008507A0" w:rsidRDefault="008507A0" w:rsidP="008507A0">
      <w:pPr>
        <w:rPr>
          <w:lang w:eastAsia="x-none"/>
        </w:rPr>
      </w:pPr>
    </w:p>
    <w:p w14:paraId="6BFB532A" w14:textId="77777777" w:rsidR="008507A0" w:rsidRDefault="008507A0" w:rsidP="008507A0">
      <w:pPr>
        <w:rPr>
          <w:lang w:eastAsia="x-none"/>
        </w:rPr>
      </w:pPr>
      <w:r w:rsidRPr="009049CE">
        <w:rPr>
          <w:b/>
          <w:bCs/>
          <w:lang w:eastAsia="x-none"/>
        </w:rPr>
        <w:t>Organização e gerenciamento de tempo</w:t>
      </w:r>
      <w:r>
        <w:rPr>
          <w:lang w:eastAsia="x-none"/>
        </w:rPr>
        <w:t>: Possuo habilidades sólidas de organização e gerenciamento de tempo, o que me permite cumprir prazos e priorizar tarefas de maneira eficiente.</w:t>
      </w:r>
    </w:p>
    <w:p w14:paraId="23B251A5" w14:textId="77777777" w:rsidR="008507A0" w:rsidRDefault="008507A0" w:rsidP="008507A0">
      <w:pPr>
        <w:rPr>
          <w:lang w:eastAsia="x-none"/>
        </w:rPr>
      </w:pPr>
    </w:p>
    <w:p w14:paraId="5CDD81B7" w14:textId="3418B728" w:rsidR="008507A0" w:rsidRPr="00D5716C" w:rsidRDefault="008507A0" w:rsidP="008507A0">
      <w:pPr>
        <w:rPr>
          <w:lang w:eastAsia="x-none"/>
        </w:rPr>
      </w:pPr>
      <w:r>
        <w:rPr>
          <w:lang w:eastAsia="x-none"/>
        </w:rPr>
        <w:t>Em resumo, como programador, sou extrovertido, tenho uma vontade incansável de aprender e sou capaz de aprender rapidamente novas habilidades. Além disso, possuo uma boa comunicação, pensamento criativo, habilidade de resolução de problemas, trabalho em equipe, organização e gerenciamento de tempo.</w:t>
      </w:r>
    </w:p>
    <w:sectPr w:rsidR="008507A0" w:rsidRPr="00D5716C" w:rsidSect="009B2D7D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69301" w14:textId="77777777" w:rsidR="00EF1F76" w:rsidRDefault="00EF1F76" w:rsidP="00F40C86">
      <w:r>
        <w:separator/>
      </w:r>
    </w:p>
  </w:endnote>
  <w:endnote w:type="continuationSeparator" w:id="0">
    <w:p w14:paraId="03F44E17" w14:textId="77777777" w:rsidR="00EF1F76" w:rsidRDefault="00EF1F76" w:rsidP="00F40C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452CE" w14:textId="77777777" w:rsidR="00F40C86" w:rsidRPr="00F40C86" w:rsidRDefault="00F40C86">
    <w:pPr>
      <w:pStyle w:val="Footer"/>
      <w:rPr>
        <w:rFonts w:ascii="Cambria" w:hAnsi="Cambria"/>
        <w:vanish/>
      </w:rPr>
    </w:pPr>
    <w:r w:rsidRPr="00F40C86">
      <w:rPr>
        <w:rStyle w:val="tgc"/>
        <w:rFonts w:ascii="Cambria" w:hAnsi="Cambria"/>
        <w:vanish/>
      </w:rPr>
      <w:t xml:space="preserve">© </w:t>
    </w:r>
    <w:r w:rsidRPr="00F40C86">
      <w:rPr>
        <w:rFonts w:ascii="Cambria" w:hAnsi="Cambria"/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73A82" w14:textId="77777777" w:rsidR="00EF1F76" w:rsidRDefault="00EF1F76" w:rsidP="00F40C86">
      <w:r>
        <w:separator/>
      </w:r>
    </w:p>
  </w:footnote>
  <w:footnote w:type="continuationSeparator" w:id="0">
    <w:p w14:paraId="42C7D42C" w14:textId="77777777" w:rsidR="00EF1F76" w:rsidRDefault="00EF1F76" w:rsidP="00F40C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D36C16"/>
    <w:multiLevelType w:val="hybridMultilevel"/>
    <w:tmpl w:val="C360AB02"/>
    <w:lvl w:ilvl="0" w:tplc="0416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jMyMTI2MjQ0MjVU0lEKTi0uzszPAykwqgUA/CbTkiwAAAA="/>
  </w:docVars>
  <w:rsids>
    <w:rsidRoot w:val="00AB513B"/>
    <w:rsid w:val="00020381"/>
    <w:rsid w:val="00074713"/>
    <w:rsid w:val="000A1FC5"/>
    <w:rsid w:val="000C4830"/>
    <w:rsid w:val="00101CF3"/>
    <w:rsid w:val="001132F8"/>
    <w:rsid w:val="001E4859"/>
    <w:rsid w:val="001F1170"/>
    <w:rsid w:val="00257C88"/>
    <w:rsid w:val="002C712F"/>
    <w:rsid w:val="00302DFB"/>
    <w:rsid w:val="0033687B"/>
    <w:rsid w:val="00392595"/>
    <w:rsid w:val="003B706D"/>
    <w:rsid w:val="003E4E21"/>
    <w:rsid w:val="00405687"/>
    <w:rsid w:val="00447C59"/>
    <w:rsid w:val="004550C9"/>
    <w:rsid w:val="004A48EC"/>
    <w:rsid w:val="004B457E"/>
    <w:rsid w:val="004E0992"/>
    <w:rsid w:val="004F6029"/>
    <w:rsid w:val="00530460"/>
    <w:rsid w:val="00543E98"/>
    <w:rsid w:val="005C75D3"/>
    <w:rsid w:val="005D1254"/>
    <w:rsid w:val="00654C56"/>
    <w:rsid w:val="00684A22"/>
    <w:rsid w:val="0069518A"/>
    <w:rsid w:val="00724037"/>
    <w:rsid w:val="007D32F9"/>
    <w:rsid w:val="007E7C47"/>
    <w:rsid w:val="008507A0"/>
    <w:rsid w:val="0088102D"/>
    <w:rsid w:val="00890864"/>
    <w:rsid w:val="008C2E72"/>
    <w:rsid w:val="009049CE"/>
    <w:rsid w:val="00951166"/>
    <w:rsid w:val="00951D39"/>
    <w:rsid w:val="00981C07"/>
    <w:rsid w:val="00985BA5"/>
    <w:rsid w:val="009B2D7D"/>
    <w:rsid w:val="009D520C"/>
    <w:rsid w:val="00A3546F"/>
    <w:rsid w:val="00A7713A"/>
    <w:rsid w:val="00A86E3D"/>
    <w:rsid w:val="00AB513B"/>
    <w:rsid w:val="00AE11A5"/>
    <w:rsid w:val="00B31C08"/>
    <w:rsid w:val="00B613AB"/>
    <w:rsid w:val="00B77F50"/>
    <w:rsid w:val="00B97AB5"/>
    <w:rsid w:val="00BD2517"/>
    <w:rsid w:val="00C634AA"/>
    <w:rsid w:val="00CA2887"/>
    <w:rsid w:val="00D078C2"/>
    <w:rsid w:val="00D24F97"/>
    <w:rsid w:val="00D5716C"/>
    <w:rsid w:val="00D572F9"/>
    <w:rsid w:val="00D6302A"/>
    <w:rsid w:val="00DC297B"/>
    <w:rsid w:val="00E2067E"/>
    <w:rsid w:val="00E749D6"/>
    <w:rsid w:val="00EC6FDB"/>
    <w:rsid w:val="00EE3B64"/>
    <w:rsid w:val="00EF1F76"/>
    <w:rsid w:val="00F40C86"/>
    <w:rsid w:val="00F560BE"/>
    <w:rsid w:val="00F94239"/>
    <w:rsid w:val="00FB3040"/>
    <w:rsid w:val="00FB5241"/>
    <w:rsid w:val="00FF24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E5C476"/>
  <w15:chartTrackingRefBased/>
  <w15:docId w15:val="{9FE968D0-A362-4E68-B1EF-E7EDC9C9D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460"/>
    <w:rPr>
      <w:rFonts w:ascii="Georgia" w:hAnsi="Georgia"/>
      <w:sz w:val="22"/>
      <w:szCs w:val="22"/>
      <w:lang w:val="pt-BR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C297B"/>
    <w:pPr>
      <w:spacing w:after="40"/>
      <w:outlineLvl w:val="0"/>
    </w:pPr>
    <w:rPr>
      <w:b/>
      <w:sz w:val="28"/>
      <w:szCs w:val="28"/>
      <w:lang w:val="fr-FR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32F8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21">
    <w:name w:val="Medium Grid 21"/>
    <w:uiPriority w:val="1"/>
    <w:qFormat/>
    <w:rsid w:val="00AB513B"/>
    <w:rPr>
      <w:rFonts w:ascii="Cambria" w:hAnsi="Cambria"/>
      <w:sz w:val="22"/>
      <w:szCs w:val="22"/>
      <w:lang w:val="en-US" w:eastAsia="en-US"/>
    </w:rPr>
  </w:style>
  <w:style w:type="paragraph" w:customStyle="1" w:styleId="Name">
    <w:name w:val="Name"/>
    <w:basedOn w:val="Normal"/>
    <w:qFormat/>
    <w:rsid w:val="00DC297B"/>
    <w:rPr>
      <w:sz w:val="52"/>
      <w:szCs w:val="52"/>
    </w:rPr>
  </w:style>
  <w:style w:type="character" w:customStyle="1" w:styleId="Heading1Char">
    <w:name w:val="Heading 1 Char"/>
    <w:link w:val="Heading1"/>
    <w:uiPriority w:val="9"/>
    <w:rsid w:val="00DC297B"/>
    <w:rPr>
      <w:rFonts w:ascii="Georgia" w:hAnsi="Georgia"/>
      <w:b/>
      <w:sz w:val="28"/>
      <w:szCs w:val="28"/>
      <w:lang w:val="fr-FR"/>
    </w:rPr>
  </w:style>
  <w:style w:type="paragraph" w:customStyle="1" w:styleId="Position">
    <w:name w:val="Position"/>
    <w:basedOn w:val="MediumGrid21"/>
    <w:qFormat/>
    <w:rsid w:val="00405687"/>
    <w:pPr>
      <w:ind w:left="1440"/>
    </w:pPr>
    <w:rPr>
      <w:rFonts w:ascii="Georgia" w:hAnsi="Georgia"/>
      <w:b/>
    </w:rPr>
  </w:style>
  <w:style w:type="paragraph" w:customStyle="1" w:styleId="Company">
    <w:name w:val="Company"/>
    <w:basedOn w:val="MediumGrid21"/>
    <w:qFormat/>
    <w:rsid w:val="00405687"/>
    <w:pPr>
      <w:ind w:left="1440"/>
    </w:pPr>
    <w:rPr>
      <w:rFonts w:ascii="Georgia" w:hAnsi="Georgia"/>
      <w:b/>
    </w:rPr>
  </w:style>
  <w:style w:type="paragraph" w:customStyle="1" w:styleId="Indented">
    <w:name w:val="Indented"/>
    <w:basedOn w:val="Company"/>
    <w:qFormat/>
    <w:rsid w:val="008C2E72"/>
    <w:rPr>
      <w:b w:val="0"/>
    </w:rPr>
  </w:style>
  <w:style w:type="character" w:styleId="Hyperlink">
    <w:name w:val="Hyperlink"/>
    <w:uiPriority w:val="99"/>
    <w:semiHidden/>
    <w:unhideWhenUsed/>
    <w:rsid w:val="00B613A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F40C8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F40C86"/>
    <w:rPr>
      <w:rFonts w:ascii="Georgia" w:hAnsi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F40C8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F40C86"/>
    <w:rPr>
      <w:rFonts w:ascii="Georgia" w:hAnsi="Georgia"/>
      <w:sz w:val="22"/>
      <w:szCs w:val="22"/>
    </w:rPr>
  </w:style>
  <w:style w:type="character" w:customStyle="1" w:styleId="tgc">
    <w:name w:val="_tgc"/>
    <w:rsid w:val="00F40C86"/>
  </w:style>
  <w:style w:type="paragraph" w:styleId="NormalWeb">
    <w:name w:val="Normal (Web)"/>
    <w:basedOn w:val="Normal"/>
    <w:uiPriority w:val="99"/>
    <w:semiHidden/>
    <w:unhideWhenUsed/>
    <w:rsid w:val="00724037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32F8"/>
    <w:rPr>
      <w:rFonts w:asciiTheme="majorHAnsi" w:eastAsiaTheme="majorEastAsia" w:hAnsiTheme="majorHAnsi" w:cstheme="majorBidi"/>
      <w:b/>
      <w:bCs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1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58056B-E44C-40FB-ACE1-5813587DC3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7</Words>
  <Characters>155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z Gustavo</dc:creator>
  <cp:keywords/>
  <cp:lastModifiedBy>Luiz Gustavo</cp:lastModifiedBy>
  <cp:revision>2</cp:revision>
  <cp:lastPrinted>2017-04-06T18:48:00Z</cp:lastPrinted>
  <dcterms:created xsi:type="dcterms:W3CDTF">2023-06-24T21:22:00Z</dcterms:created>
  <dcterms:modified xsi:type="dcterms:W3CDTF">2023-06-24T21:22:00Z</dcterms:modified>
</cp:coreProperties>
</file>